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56817" w14:textId="77777777" w:rsidR="00003014" w:rsidRPr="00C82692" w:rsidRDefault="00003014" w:rsidP="006A0544">
      <w:pPr>
        <w:widowControl w:val="0"/>
        <w:jc w:val="both"/>
        <w:rPr>
          <w:b/>
          <w:bCs/>
          <w:sz w:val="28"/>
          <w:szCs w:val="28"/>
        </w:rPr>
      </w:pPr>
    </w:p>
    <w:p w14:paraId="5756E8E3" w14:textId="77777777" w:rsidR="00003014" w:rsidRPr="006B0880" w:rsidRDefault="009834D6" w:rsidP="006B0880">
      <w:pPr>
        <w:widowControl w:val="0"/>
        <w:shd w:val="clear" w:color="auto" w:fill="009999"/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 xml:space="preserve">Dyscalculia – </w:t>
      </w:r>
      <w:r w:rsidR="00E72457">
        <w:rPr>
          <w:b/>
          <w:bCs/>
          <w:color w:val="FFFFFF" w:themeColor="background1"/>
          <w:sz w:val="44"/>
          <w:szCs w:val="44"/>
        </w:rPr>
        <w:t>Secondary</w:t>
      </w:r>
      <w:r>
        <w:rPr>
          <w:b/>
          <w:bCs/>
          <w:color w:val="FFFFFF" w:themeColor="background1"/>
          <w:sz w:val="44"/>
          <w:szCs w:val="44"/>
        </w:rPr>
        <w:t xml:space="preserve"> Pupil </w:t>
      </w:r>
      <w:r w:rsidR="005477D3">
        <w:rPr>
          <w:b/>
          <w:bCs/>
          <w:color w:val="FFFFFF" w:themeColor="background1"/>
          <w:sz w:val="44"/>
          <w:szCs w:val="44"/>
        </w:rPr>
        <w:t>Questionnaire</w:t>
      </w:r>
    </w:p>
    <w:tbl>
      <w:tblPr>
        <w:tblW w:w="10725" w:type="dxa"/>
        <w:tblInd w:w="-77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55"/>
        <w:gridCol w:w="759"/>
        <w:gridCol w:w="737"/>
        <w:gridCol w:w="737"/>
        <w:gridCol w:w="737"/>
      </w:tblGrid>
      <w:tr w:rsidR="00B64A8B" w:rsidRPr="009A61A9" w14:paraId="64DCC7DA" w14:textId="77777777" w:rsidTr="00007FC0">
        <w:trPr>
          <w:cantSplit/>
          <w:trHeight w:val="1190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11E96" w14:textId="77777777" w:rsidR="00B64A8B" w:rsidRPr="00A2349F" w:rsidRDefault="00B64A8B" w:rsidP="00F703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How do you feel about mathematics?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436F3D54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Never</w:t>
            </w:r>
            <w:r>
              <w:rPr>
                <w:rFonts w:asciiTheme="minorHAnsi" w:hAnsiTheme="minorHAnsi" w:cstheme="minorHAnsi"/>
                <w:b/>
              </w:rPr>
              <w:t xml:space="preserve"> (1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1D909B61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Sometimes</w:t>
            </w:r>
            <w:r>
              <w:rPr>
                <w:rFonts w:asciiTheme="minorHAnsi" w:hAnsiTheme="minorHAnsi" w:cstheme="minorHAnsi"/>
                <w:b/>
              </w:rPr>
              <w:t xml:space="preserve"> (2) 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4FA5A63D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Often</w:t>
            </w:r>
            <w:r>
              <w:rPr>
                <w:rFonts w:asciiTheme="minorHAnsi" w:hAnsiTheme="minorHAnsi" w:cstheme="minorHAnsi"/>
                <w:b/>
              </w:rPr>
              <w:t xml:space="preserve"> (3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20E74F60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Always</w:t>
            </w:r>
            <w:r>
              <w:rPr>
                <w:rFonts w:asciiTheme="minorHAnsi" w:hAnsiTheme="minorHAnsi" w:cstheme="minorHAnsi"/>
                <w:b/>
              </w:rPr>
              <w:t xml:space="preserve"> (4)</w:t>
            </w:r>
          </w:p>
        </w:tc>
      </w:tr>
      <w:tr w:rsidR="00E72457" w:rsidRPr="009A61A9" w14:paraId="1F1ECEF3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BD5F5" w14:textId="77777777" w:rsidR="00E72457" w:rsidRPr="00B64A8B" w:rsidRDefault="00E115D1" w:rsidP="00E115D1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enjoy my maths lesson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7BD0B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03364E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713C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F3B3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6081AA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F5F566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like playing with numbers and exploring pattern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441F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F2860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BAAD5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5786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91ECE3A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2297E" w14:textId="77777777" w:rsidR="00E72457" w:rsidRPr="00007FC0" w:rsidRDefault="00D844E7" w:rsidP="00D844E7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carrying out mental arithmetic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2E978C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8A85C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5DF846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AE61E22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B2B377E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DA52AD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having to take a written mathematics test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A274E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B119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08EA1A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ADB53D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44A0255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CA9F3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mathematics homework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0AC8F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8EF9F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ACD8265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910628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2833A0BC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45337" w14:textId="77777777" w:rsidR="00B64A8B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l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oking at the marks you got for homework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9470F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801BC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19769BB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8BFFC01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7E028383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AA1520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like maths when we carry out investigation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95BBF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1702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9344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68D95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411368AF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C387E" w14:textId="77777777" w:rsidR="00E72457" w:rsidRPr="00B64A8B" w:rsidRDefault="00E72457" w:rsidP="00A2349F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get up</w:t>
            </w:r>
            <w:r w:rsidR="00B64A8B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tight when I have to do math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01602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93B92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F18A5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14C29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741D34E2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A3C65D" w14:textId="77777777" w:rsidR="00E72457" w:rsidRPr="00B64A8B" w:rsidRDefault="0046608B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When a lesson involves maths, my helps support me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D92F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CA60A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A94F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19E9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60E5A86B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82A708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f I get a sum wrong I want to know why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EAB2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901C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6575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2280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10C657BE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7B0CF3" w14:textId="77777777" w:rsidR="00E72457" w:rsidRPr="00B64A8B" w:rsidRDefault="00C810EE" w:rsidP="00C810EE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always try my best, </w:t>
            </w:r>
            <w:r w:rsidR="00E72457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even when it is difficult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ACBEB0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1C3BCE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F2DD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9EEB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19134BA6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20DA9C" w14:textId="77777777" w:rsidR="00E72457" w:rsidRPr="00B64A8B" w:rsidRDefault="00C810EE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am worry </w:t>
            </w:r>
            <w:r w:rsidR="00E72457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bout getting the answer wrong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6F4A3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E2A7F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104CE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2354B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ED19C68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9EB23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k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nowing that the next lesson will be a mathematics lesson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E4A4B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05225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3046B8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B9F06B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6BC756A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6A1A46" w14:textId="77777777" w:rsidR="00E115D1" w:rsidRPr="00007FC0" w:rsidRDefault="00007FC0" w:rsidP="00007FC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a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nswering questions 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in mathematics classes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7EB6C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362DA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C835A0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622B00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115D1" w:rsidRPr="009A61A9" w14:paraId="52DDA7FC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33BC6" w14:textId="77777777" w:rsidR="00E115D1" w:rsidRPr="00B64A8B" w:rsidRDefault="00007FC0" w:rsidP="00E115D1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o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pening a ma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thematics book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28FA50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17B1AB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C07C875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1A21A74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1BFE966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825234" w14:textId="77777777" w:rsidR="00E72457" w:rsidRPr="00B64A8B" w:rsidRDefault="0046608B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like explaining procedures or </w:t>
            </w:r>
            <w:r w:rsidR="00E72457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nswers to other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85EB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75A94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C081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F71D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715FCF38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69DE26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h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aving to work out answers to mathematics questions quickly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C277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26A3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FB1174B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7D7804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03A88C4A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9D8B7D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aths is my least favourite lesson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CDC8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A40D23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8F47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78A1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3E16F9D9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1AABC0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f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llowing your teacher’s explanation of new mathematics topic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BDFC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4DF6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7FAA9BD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64E8A27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1486A71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7BC118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eing shown different ways of solving a problem is confusing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B5F3B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71260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D0BA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5AE9D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DCEA887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284DBC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Having counting materials available in maths lessons is really helpful</w:t>
            </w:r>
            <w:r w:rsidR="0094760B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3B1996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165B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8B9C3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B26DD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49E32E2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241E61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sometimes try to find ways of avoiding doing maths</w:t>
            </w:r>
            <w:r w:rsidR="0094760B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E592F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05A2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EA026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2848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58BCF5B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6D4E81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reparing for </w:t>
            </w:r>
            <w:r w:rsidR="00B64A8B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 maths test makes me anxiou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696C47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BA93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7C9D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75103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17C47F92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9ECC38" w14:textId="77777777" w:rsidR="00E72457" w:rsidRPr="00007FC0" w:rsidRDefault="00007FC0" w:rsidP="00007FC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hearing your score on a mathematics t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est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D6B5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BD122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EF2C7B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2E574F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E8E8386" w14:textId="77777777" w:rsidTr="00007FC0">
        <w:trPr>
          <w:trHeight w:val="118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ED017" w14:textId="77777777" w:rsidR="00B64A8B" w:rsidRPr="00B64A8B" w:rsidRDefault="00B64A8B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1861EA35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Never</w:t>
            </w:r>
            <w:r>
              <w:rPr>
                <w:rFonts w:asciiTheme="minorHAnsi" w:hAnsiTheme="minorHAnsi" w:cstheme="minorHAnsi"/>
                <w:b/>
              </w:rPr>
              <w:t xml:space="preserve"> (1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7F62C3A6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Sometimes</w:t>
            </w:r>
            <w:r>
              <w:rPr>
                <w:rFonts w:asciiTheme="minorHAnsi" w:hAnsiTheme="minorHAnsi" w:cstheme="minorHAnsi"/>
                <w:b/>
              </w:rPr>
              <w:t xml:space="preserve"> (2) 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AF8B3B0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Often</w:t>
            </w:r>
            <w:r>
              <w:rPr>
                <w:rFonts w:asciiTheme="minorHAnsi" w:hAnsiTheme="minorHAnsi" w:cstheme="minorHAnsi"/>
                <w:b/>
              </w:rPr>
              <w:t xml:space="preserve"> (3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2122E80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Always</w:t>
            </w:r>
            <w:r>
              <w:rPr>
                <w:rFonts w:asciiTheme="minorHAnsi" w:hAnsiTheme="minorHAnsi" w:cstheme="minorHAnsi"/>
                <w:b/>
              </w:rPr>
              <w:t xml:space="preserve"> (4)</w:t>
            </w:r>
          </w:p>
        </w:tc>
      </w:tr>
      <w:tr w:rsidR="009464E3" w:rsidRPr="009A61A9" w14:paraId="51E13BB8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866CE" w14:textId="77777777" w:rsidR="009464E3" w:rsidRPr="00B64A8B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o 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word problems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9D04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0746C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B0F487E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45D1452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3430FC54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CE8F2" w14:textId="77777777" w:rsidR="00B64A8B" w:rsidRPr="00B64A8B" w:rsidRDefault="00B64A8B" w:rsidP="004E32E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</w:t>
            </w:r>
            <w:r w:rsid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o </w:t>
            </w:r>
            <w:r w:rsid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long multiplication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questions without a calculator</w:t>
            </w:r>
            <w:r w:rsid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41635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8D72E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A7EB1E8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97BF9F5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3348C6B9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CF190" w14:textId="77777777" w:rsidR="00B64A8B" w:rsidRPr="00B64A8B" w:rsidRDefault="00007FC0" w:rsidP="004E32E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o 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long division questions without a calculator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135A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F4F11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2E9242F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51DCCD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8413A" w:rsidRPr="009A61A9" w14:paraId="5C349FD1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C86E5" w14:textId="77777777" w:rsidR="00F8413A" w:rsidRPr="00B64A8B" w:rsidRDefault="00F8413A" w:rsidP="004E32E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 long division questions with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a calculator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FB0F2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3FEC5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B1190A7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2BE71C47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3456F338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3EE76" w14:textId="77777777" w:rsidR="00B64A8B" w:rsidRPr="00B64A8B" w:rsidRDefault="00F8413A" w:rsidP="00F8413A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showing your mathematics report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40276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41135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884C49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877BB3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719A7A10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D7FF1" w14:textId="77777777" w:rsidR="00B64A8B" w:rsidRPr="00B64A8B" w:rsidRDefault="00F8413A" w:rsidP="005477D3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w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rking out money when you go shopping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1F6C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5DD6E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ACC9F5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7090F3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4B48F17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9AF06" w14:textId="77777777" w:rsidR="00B64A8B" w:rsidRPr="00B64A8B" w:rsidRDefault="00F8413A" w:rsidP="00F8413A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learning the hard times tables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CC52B7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E3901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32DC563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DFA41A0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5089C15D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2117E" w14:textId="77777777" w:rsidR="00B64A8B" w:rsidRPr="00B64A8B" w:rsidRDefault="00B64A8B" w:rsidP="00C810EE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find solving algebra problems easy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C5C1BB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5C3D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66BE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5D56E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CBB480C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BF5E9" w14:textId="77777777" w:rsidR="00B64A8B" w:rsidRPr="00B64A8B" w:rsidRDefault="00B64A8B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can read an analogue clock, and am always on time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5BF6A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D2232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5A616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1969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776D534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7AD62" w14:textId="77777777" w:rsidR="00B64A8B" w:rsidRPr="00B64A8B" w:rsidRDefault="00B64A8B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My work is well organised and neatly presented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344D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4EDCF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3E1C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9AFB7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8413A" w:rsidRPr="009A61A9" w14:paraId="3A04A30E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DD792" w14:textId="77777777" w:rsidR="00F8413A" w:rsidRPr="00F8413A" w:rsidRDefault="00F8413A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revising for a mathematics test make you anxious?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3F844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784F34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2083332B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44EB1B7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8413A" w:rsidRPr="009A61A9" w14:paraId="6697ABB0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0274D" w14:textId="77777777" w:rsidR="00F8413A" w:rsidRPr="00B64A8B" w:rsidRDefault="00F8413A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taking an end-of-term mathematics test make you anxious?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09F4C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BF6C9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8873E23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7677245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6B2DCB7F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26AFB" w14:textId="77777777" w:rsidR="00B64A8B" w:rsidRPr="00B64A8B" w:rsidRDefault="00F8413A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o fraction questions make you anxious? 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F1C8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6AF8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F2990C2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8A348D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77AAED35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4C936" w14:textId="77777777" w:rsidR="00B64A8B" w:rsidRPr="00B64A8B" w:rsidRDefault="00B64A8B" w:rsidP="00EF0EA3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often forget mathematics procedures or formula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8030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69A273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9ED5E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415F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844E7" w:rsidRPr="009A61A9" w14:paraId="1683302F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AF39A" w14:textId="77777777" w:rsidR="00D844E7" w:rsidRPr="00F8413A" w:rsidRDefault="00D844E7" w:rsidP="00D844E7">
            <w:pPr>
              <w:pStyle w:val="TTTableText"/>
              <w:spacing w:after="0" w:line="240" w:lineRule="auto"/>
              <w:jc w:val="right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Total the scores with asterisk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04F2A" w14:textId="77777777" w:rsidR="00D844E7" w:rsidRPr="00F8413A" w:rsidRDefault="00D844E7" w:rsidP="009834D6">
            <w:pPr>
              <w:pStyle w:val="TTTableText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9A73E" w14:textId="77777777" w:rsidR="00D844E7" w:rsidRPr="00275E0A" w:rsidRDefault="00D844E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A01DD14" w14:textId="77777777" w:rsidR="00D844E7" w:rsidRPr="00275E0A" w:rsidRDefault="00D844E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48B13CA" w14:textId="77777777" w:rsidR="00D844E7" w:rsidRPr="00275E0A" w:rsidRDefault="00D844E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844E7" w:rsidRPr="009A61A9" w14:paraId="15C9BE28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C4208" w14:textId="77777777" w:rsidR="00D844E7" w:rsidRPr="00F8413A" w:rsidRDefault="00D844E7" w:rsidP="00D844E7">
            <w:pPr>
              <w:pStyle w:val="TTTableText"/>
              <w:spacing w:after="0" w:line="240" w:lineRule="auto"/>
              <w:jc w:val="right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verall total</w:t>
            </w:r>
          </w:p>
        </w:tc>
        <w:tc>
          <w:tcPr>
            <w:tcW w:w="29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E0745" w14:textId="77777777" w:rsidR="00D844E7" w:rsidRPr="00F8413A" w:rsidRDefault="00D844E7" w:rsidP="009834D6">
            <w:pPr>
              <w:pStyle w:val="TTTableText"/>
              <w:spacing w:after="0" w:line="240" w:lineRule="auto"/>
              <w:jc w:val="center"/>
              <w:rPr>
                <w:sz w:val="18"/>
                <w:szCs w:val="18"/>
              </w:rPr>
            </w:pPr>
            <w:r w:rsidRPr="00F8413A">
              <w:rPr>
                <w:sz w:val="18"/>
                <w:szCs w:val="18"/>
              </w:rPr>
              <w:t>/80</w:t>
            </w:r>
          </w:p>
        </w:tc>
      </w:tr>
    </w:tbl>
    <w:p w14:paraId="7790C112" w14:textId="77777777" w:rsidR="0073464B" w:rsidRDefault="0073464B" w:rsidP="004917CE">
      <w:pPr>
        <w:widowControl w:val="0"/>
        <w:jc w:val="both"/>
        <w:rPr>
          <w:b/>
          <w:bCs/>
          <w:sz w:val="20"/>
          <w:szCs w:val="20"/>
        </w:rPr>
      </w:pPr>
    </w:p>
    <w:tbl>
      <w:tblPr>
        <w:tblStyle w:val="TableGrid"/>
        <w:tblW w:w="10774" w:type="dxa"/>
        <w:tblInd w:w="-743" w:type="dxa"/>
        <w:tblLook w:val="04A0" w:firstRow="1" w:lastRow="0" w:firstColumn="1" w:lastColumn="0" w:noHBand="0" w:noVBand="1"/>
      </w:tblPr>
      <w:tblGrid>
        <w:gridCol w:w="10774"/>
      </w:tblGrid>
      <w:tr w:rsidR="009834D6" w14:paraId="01148D4B" w14:textId="77777777" w:rsidTr="00F8413A">
        <w:tc>
          <w:tcPr>
            <w:tcW w:w="10774" w:type="dxa"/>
          </w:tcPr>
          <w:p w14:paraId="074BC6C1" w14:textId="77777777" w:rsidR="009834D6" w:rsidRDefault="005477D3" w:rsidP="00275E0A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at aspects of maths do you find easy?</w:t>
            </w:r>
          </w:p>
        </w:tc>
      </w:tr>
      <w:tr w:rsidR="009834D6" w14:paraId="390F8BDF" w14:textId="77777777" w:rsidTr="00F8413A">
        <w:tc>
          <w:tcPr>
            <w:tcW w:w="10774" w:type="dxa"/>
          </w:tcPr>
          <w:p w14:paraId="0C7D2C0C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9834D6" w14:paraId="54A9869C" w14:textId="77777777" w:rsidTr="00F8413A">
        <w:tc>
          <w:tcPr>
            <w:tcW w:w="10774" w:type="dxa"/>
          </w:tcPr>
          <w:p w14:paraId="2475C23E" w14:textId="77777777" w:rsidR="009834D6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at aspects of maths do you find hard?</w:t>
            </w:r>
          </w:p>
        </w:tc>
      </w:tr>
      <w:tr w:rsidR="009834D6" w14:paraId="741E6D8D" w14:textId="77777777" w:rsidTr="00F8413A">
        <w:tc>
          <w:tcPr>
            <w:tcW w:w="10774" w:type="dxa"/>
          </w:tcPr>
          <w:p w14:paraId="069DF075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  <w:tr w:rsidR="005477D3" w14:paraId="7A7B53B9" w14:textId="77777777" w:rsidTr="00F8413A">
        <w:tc>
          <w:tcPr>
            <w:tcW w:w="10774" w:type="dxa"/>
          </w:tcPr>
          <w:p w14:paraId="4E5DAB24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at would you like to get better at in maths?</w:t>
            </w:r>
          </w:p>
        </w:tc>
      </w:tr>
      <w:tr w:rsidR="005477D3" w14:paraId="28F48868" w14:textId="77777777" w:rsidTr="00F8413A">
        <w:tc>
          <w:tcPr>
            <w:tcW w:w="10774" w:type="dxa"/>
          </w:tcPr>
          <w:p w14:paraId="6847E3A1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  <w:tr w:rsidR="005477D3" w14:paraId="53CFF226" w14:textId="77777777" w:rsidTr="00F8413A">
        <w:tc>
          <w:tcPr>
            <w:tcW w:w="10774" w:type="dxa"/>
          </w:tcPr>
          <w:p w14:paraId="4821CD5B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at could adults do to help you in the future?</w:t>
            </w:r>
          </w:p>
        </w:tc>
      </w:tr>
      <w:tr w:rsidR="005477D3" w14:paraId="1780BDEE" w14:textId="77777777" w:rsidTr="00F8413A">
        <w:tc>
          <w:tcPr>
            <w:tcW w:w="10774" w:type="dxa"/>
          </w:tcPr>
          <w:p w14:paraId="6B8990B1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042B5D4A" w14:textId="77777777" w:rsidR="00051219" w:rsidRDefault="00051219" w:rsidP="00051219">
      <w:pPr>
        <w:widowControl w:val="0"/>
        <w:spacing w:after="0" w:line="240" w:lineRule="auto"/>
        <w:jc w:val="both"/>
        <w:rPr>
          <w:b/>
          <w:bCs/>
          <w:sz w:val="20"/>
          <w:szCs w:val="20"/>
        </w:rPr>
      </w:pPr>
    </w:p>
    <w:p w14:paraId="2789926B" w14:textId="25D55505" w:rsidR="00051219" w:rsidRPr="00051219" w:rsidRDefault="00051219" w:rsidP="00051219">
      <w:pPr>
        <w:widowControl w:val="0"/>
        <w:jc w:val="both"/>
        <w:rPr>
          <w:b/>
          <w:bCs/>
          <w:sz w:val="16"/>
          <w:szCs w:val="16"/>
        </w:rPr>
      </w:pPr>
      <w:r w:rsidRPr="00051219">
        <w:rPr>
          <w:b/>
          <w:bCs/>
          <w:sz w:val="16"/>
          <w:szCs w:val="16"/>
        </w:rPr>
        <w:t>Reference:</w:t>
      </w:r>
    </w:p>
    <w:p w14:paraId="41030F07" w14:textId="63C2D614" w:rsidR="009834D6" w:rsidRPr="00051219" w:rsidRDefault="00051219" w:rsidP="00051219">
      <w:pPr>
        <w:widowControl w:val="0"/>
        <w:jc w:val="both"/>
        <w:rPr>
          <w:sz w:val="16"/>
          <w:szCs w:val="16"/>
        </w:rPr>
      </w:pPr>
      <w:r w:rsidRPr="00051219">
        <w:rPr>
          <w:sz w:val="16"/>
          <w:szCs w:val="16"/>
        </w:rPr>
        <w:t>Chinn, S (2020). More Trouble with Maths: A Complete Manual to Identifying and Diagnosing Mathematical Difficulties. Oxfordshire: Routledge.</w:t>
      </w:r>
    </w:p>
    <w:sectPr w:rsidR="009834D6" w:rsidRPr="00051219" w:rsidSect="00663CA4">
      <w:footerReference w:type="default" r:id="rId11"/>
      <w:headerReference w:type="first" r:id="rId12"/>
      <w:footerReference w:type="first" r:id="rId13"/>
      <w:pgSz w:w="12240" w:h="15840" w:code="1"/>
      <w:pgMar w:top="1440" w:right="1469" w:bottom="1418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000AF8" w14:textId="77777777" w:rsidR="00A4229C" w:rsidRDefault="00A4229C">
      <w:pPr>
        <w:spacing w:after="0" w:line="240" w:lineRule="auto"/>
      </w:pPr>
      <w:r>
        <w:separator/>
      </w:r>
    </w:p>
    <w:p w14:paraId="77B1784C" w14:textId="77777777" w:rsidR="00A4229C" w:rsidRDefault="00A4229C"/>
  </w:endnote>
  <w:endnote w:type="continuationSeparator" w:id="0">
    <w:p w14:paraId="1AA06131" w14:textId="77777777" w:rsidR="00A4229C" w:rsidRDefault="00A4229C">
      <w:pPr>
        <w:spacing w:after="0" w:line="240" w:lineRule="auto"/>
      </w:pPr>
      <w:r>
        <w:continuationSeparator/>
      </w:r>
    </w:p>
    <w:p w14:paraId="15BD45BB" w14:textId="77777777" w:rsidR="00A4229C" w:rsidRDefault="00A422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63040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6DA756" w14:textId="77777777" w:rsidR="00A4229C" w:rsidRDefault="00A4229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7FE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B97618" w14:textId="77777777" w:rsidR="00A4229C" w:rsidRDefault="00A4229C" w:rsidP="005F487B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00CD9" w14:textId="77777777" w:rsidR="00A4229C" w:rsidRDefault="00A4229C">
    <w:pPr>
      <w:pStyle w:val="Footer"/>
    </w:pPr>
  </w:p>
  <w:p w14:paraId="4C699BF3" w14:textId="77777777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6468E5" w14:textId="77777777" w:rsidR="00A4229C" w:rsidRDefault="00A4229C">
      <w:pPr>
        <w:spacing w:after="0" w:line="240" w:lineRule="auto"/>
      </w:pPr>
      <w:r>
        <w:separator/>
      </w:r>
    </w:p>
    <w:p w14:paraId="0018DB82" w14:textId="77777777" w:rsidR="00A4229C" w:rsidRDefault="00A4229C"/>
  </w:footnote>
  <w:footnote w:type="continuationSeparator" w:id="0">
    <w:p w14:paraId="0D72647E" w14:textId="77777777" w:rsidR="00A4229C" w:rsidRDefault="00A4229C">
      <w:pPr>
        <w:spacing w:after="0" w:line="240" w:lineRule="auto"/>
      </w:pPr>
      <w:r>
        <w:continuationSeparator/>
      </w:r>
    </w:p>
    <w:p w14:paraId="7885E8B9" w14:textId="77777777" w:rsidR="00A4229C" w:rsidRDefault="00A422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91FEB" w14:textId="77777777" w:rsidR="00A4229C" w:rsidRDefault="00A4229C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119FCDD4" wp14:editId="3AA7FBD5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824470" cy="10065385"/>
              <wp:effectExtent l="0" t="0" r="5080" b="0"/>
              <wp:wrapNone/>
              <wp:docPr id="12" name="Group 12"/>
              <wp:cNvGraphicFramePr xmlns:a="http://schemas.openxmlformats.org/drawingml/2006/main"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24470" cy="10065385"/>
                        <a:chOff x="-48886" y="277"/>
                        <a:chExt cx="7824525" cy="10065385"/>
                      </a:xfrm>
                    </wpg:grpSpPr>
                    <wps:wsp>
                      <wps:cNvPr id="1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3CCA0F8" id="Group 12" o:spid="_x0000_s1026" style="position:absolute;margin-left:0;margin-top:0;width:616.1pt;height:792.55pt;rotation:180;z-index:251678720;mso-position-horizontal:left;mso-position-horizontal-relative:page;mso-position-vertical:top;mso-position-vertical-relative:page" coordorigin="-488,2" coordsize="78245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: Shape 30" o:spid="_x0000_s1029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" path="m1991837,r,238843l1991837,829191,925407,1776225,,1776225,1991837,xe" fillcolor="#10a48e [3206]" stroked="f">
                <v:path arrowok="t" o:connecttype="custom" o:connectlocs="1991837,0;1991837,238843;1991837,829191;925407,1776225;0,1776225" o:connectangles="0,0,0,0,0"/>
              </v:shape>
              <v:shape id="Freeform 8" o:spid="_x0000_s1030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5974EE99" wp14:editId="75F243B6">
          <wp:simplePos x="0" y="0"/>
          <wp:positionH relativeFrom="page">
            <wp:posOffset>2851498</wp:posOffset>
          </wp:positionH>
          <wp:positionV relativeFrom="paragraph">
            <wp:posOffset>-240213</wp:posOffset>
          </wp:positionV>
          <wp:extent cx="4660336" cy="90253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336" cy="902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6A1C9F0A" wp14:editId="670E41A2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830820" cy="10065385"/>
              <wp:effectExtent l="0" t="0" r="0" b="0"/>
              <wp:wrapNone/>
              <wp:docPr id="2" name="Group 2"/>
              <wp:cNvGraphicFramePr xmlns:a="http://schemas.openxmlformats.org/drawingml/2006/main"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30820" cy="10065385"/>
                        <a:chOff x="-48886" y="277"/>
                        <a:chExt cx="7831016" cy="10065385"/>
                      </a:xfrm>
                    </wpg:grpSpPr>
                    <wps:wsp>
                      <wps:cNvPr id="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3C369B3" id="Group 2" o:spid="_x0000_s1026" style="position:absolute;margin-left:565.4pt;margin-top:0;width:616.6pt;height:792.55pt;rotation:180;z-index:251668480;mso-position-horizontal:right;mso-position-horizontal-relative:page;mso-position-vertical:top;mso-position-vertical-relative:page" coordorigin="-488,2" coordsize="78310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8f79 [2407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" path="m11,182c193,,193,,193,v1,,1,,1,c194,30,194,30,194,30v,1,,2,,3c193,35,192,37,190,39,32,197,32,197,32,197v-1,2,-2,3,-4,4c16,212,,194,11,182xe" fillcolor="#c3ea1f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77C4821"/>
    <w:multiLevelType w:val="hybridMultilevel"/>
    <w:tmpl w:val="E50CC2F8"/>
    <w:lvl w:ilvl="0" w:tplc="75662B7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0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6"/>
  </w:num>
  <w:num w:numId="21">
    <w:abstractNumId w:val="43"/>
  </w:num>
  <w:num w:numId="22">
    <w:abstractNumId w:val="47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2"/>
  </w:num>
  <w:num w:numId="31">
    <w:abstractNumId w:val="48"/>
  </w:num>
  <w:num w:numId="32">
    <w:abstractNumId w:val="15"/>
  </w:num>
  <w:num w:numId="33">
    <w:abstractNumId w:val="44"/>
  </w:num>
  <w:num w:numId="34">
    <w:abstractNumId w:val="41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5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mwqAUAV1HBwSwAAAA="/>
  </w:docVars>
  <w:rsids>
    <w:rsidRoot w:val="00FE75C6"/>
    <w:rsid w:val="00003014"/>
    <w:rsid w:val="00007FC0"/>
    <w:rsid w:val="000115CE"/>
    <w:rsid w:val="0002197A"/>
    <w:rsid w:val="00027F0D"/>
    <w:rsid w:val="00051219"/>
    <w:rsid w:val="00071976"/>
    <w:rsid w:val="000828F4"/>
    <w:rsid w:val="000947D1"/>
    <w:rsid w:val="0009596E"/>
    <w:rsid w:val="000B0BD4"/>
    <w:rsid w:val="000B32C9"/>
    <w:rsid w:val="000C4929"/>
    <w:rsid w:val="000F2A40"/>
    <w:rsid w:val="000F51EC"/>
    <w:rsid w:val="000F6D00"/>
    <w:rsid w:val="000F7122"/>
    <w:rsid w:val="00110422"/>
    <w:rsid w:val="00115909"/>
    <w:rsid w:val="0013537B"/>
    <w:rsid w:val="00192FE5"/>
    <w:rsid w:val="001A2E8E"/>
    <w:rsid w:val="001B4EEF"/>
    <w:rsid w:val="001B689C"/>
    <w:rsid w:val="001D32A2"/>
    <w:rsid w:val="001D5059"/>
    <w:rsid w:val="001F6325"/>
    <w:rsid w:val="00200635"/>
    <w:rsid w:val="00211A91"/>
    <w:rsid w:val="002357D2"/>
    <w:rsid w:val="00240998"/>
    <w:rsid w:val="00254E0D"/>
    <w:rsid w:val="00275E0A"/>
    <w:rsid w:val="002A69C6"/>
    <w:rsid w:val="002B6020"/>
    <w:rsid w:val="002C0988"/>
    <w:rsid w:val="002D1804"/>
    <w:rsid w:val="002F10AD"/>
    <w:rsid w:val="003173DF"/>
    <w:rsid w:val="0032073B"/>
    <w:rsid w:val="003317F5"/>
    <w:rsid w:val="00341484"/>
    <w:rsid w:val="0035401E"/>
    <w:rsid w:val="003542B5"/>
    <w:rsid w:val="003626E9"/>
    <w:rsid w:val="0038000D"/>
    <w:rsid w:val="00383725"/>
    <w:rsid w:val="00385ACF"/>
    <w:rsid w:val="00390A88"/>
    <w:rsid w:val="003D74B9"/>
    <w:rsid w:val="003F64E3"/>
    <w:rsid w:val="00401455"/>
    <w:rsid w:val="0042404C"/>
    <w:rsid w:val="00437CDC"/>
    <w:rsid w:val="004433B4"/>
    <w:rsid w:val="00464D4F"/>
    <w:rsid w:val="0046608B"/>
    <w:rsid w:val="00473095"/>
    <w:rsid w:val="00477474"/>
    <w:rsid w:val="00480B7F"/>
    <w:rsid w:val="004917CE"/>
    <w:rsid w:val="004A1893"/>
    <w:rsid w:val="004C4A44"/>
    <w:rsid w:val="004C4F15"/>
    <w:rsid w:val="004C5277"/>
    <w:rsid w:val="004D6AAB"/>
    <w:rsid w:val="004F36DB"/>
    <w:rsid w:val="004F4F6A"/>
    <w:rsid w:val="005110D0"/>
    <w:rsid w:val="005125BB"/>
    <w:rsid w:val="00520BC9"/>
    <w:rsid w:val="005264AB"/>
    <w:rsid w:val="00537F9C"/>
    <w:rsid w:val="005477D3"/>
    <w:rsid w:val="00550DA6"/>
    <w:rsid w:val="00572222"/>
    <w:rsid w:val="00576814"/>
    <w:rsid w:val="00580BD8"/>
    <w:rsid w:val="005D3DA6"/>
    <w:rsid w:val="005E1DF4"/>
    <w:rsid w:val="005F254D"/>
    <w:rsid w:val="005F487B"/>
    <w:rsid w:val="00634AF7"/>
    <w:rsid w:val="00635B2E"/>
    <w:rsid w:val="00663CA4"/>
    <w:rsid w:val="00697CCA"/>
    <w:rsid w:val="006A0544"/>
    <w:rsid w:val="006A6231"/>
    <w:rsid w:val="006B0880"/>
    <w:rsid w:val="006D49E5"/>
    <w:rsid w:val="0073464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4ADC"/>
    <w:rsid w:val="008216EA"/>
    <w:rsid w:val="00830C5F"/>
    <w:rsid w:val="00834A33"/>
    <w:rsid w:val="00837A0F"/>
    <w:rsid w:val="00865A4B"/>
    <w:rsid w:val="008818CC"/>
    <w:rsid w:val="00896EE1"/>
    <w:rsid w:val="008A7B24"/>
    <w:rsid w:val="008B72F3"/>
    <w:rsid w:val="008C1482"/>
    <w:rsid w:val="008C2A5B"/>
    <w:rsid w:val="008D0AA7"/>
    <w:rsid w:val="008E4253"/>
    <w:rsid w:val="008F637A"/>
    <w:rsid w:val="00912A0A"/>
    <w:rsid w:val="00917500"/>
    <w:rsid w:val="00931B31"/>
    <w:rsid w:val="00940F8A"/>
    <w:rsid w:val="009464E3"/>
    <w:rsid w:val="009468D3"/>
    <w:rsid w:val="0094760B"/>
    <w:rsid w:val="00956722"/>
    <w:rsid w:val="009748F5"/>
    <w:rsid w:val="009834D6"/>
    <w:rsid w:val="009844A7"/>
    <w:rsid w:val="009D57EA"/>
    <w:rsid w:val="009F4CB2"/>
    <w:rsid w:val="009F5166"/>
    <w:rsid w:val="00A11F8C"/>
    <w:rsid w:val="00A17117"/>
    <w:rsid w:val="00A17D68"/>
    <w:rsid w:val="00A20B8D"/>
    <w:rsid w:val="00A2349F"/>
    <w:rsid w:val="00A40CFA"/>
    <w:rsid w:val="00A411F6"/>
    <w:rsid w:val="00A4229C"/>
    <w:rsid w:val="00A763AE"/>
    <w:rsid w:val="00AA5480"/>
    <w:rsid w:val="00AB5523"/>
    <w:rsid w:val="00AC0321"/>
    <w:rsid w:val="00AD70A7"/>
    <w:rsid w:val="00AF2E75"/>
    <w:rsid w:val="00B21CAD"/>
    <w:rsid w:val="00B32E32"/>
    <w:rsid w:val="00B33C1E"/>
    <w:rsid w:val="00B63133"/>
    <w:rsid w:val="00B64A8B"/>
    <w:rsid w:val="00B86EF7"/>
    <w:rsid w:val="00B973B5"/>
    <w:rsid w:val="00BA552E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10EE"/>
    <w:rsid w:val="00C82692"/>
    <w:rsid w:val="00C91F5B"/>
    <w:rsid w:val="00CB0809"/>
    <w:rsid w:val="00CC5821"/>
    <w:rsid w:val="00CD2670"/>
    <w:rsid w:val="00CE1A49"/>
    <w:rsid w:val="00CF4773"/>
    <w:rsid w:val="00D04123"/>
    <w:rsid w:val="00D06525"/>
    <w:rsid w:val="00D13306"/>
    <w:rsid w:val="00D14683"/>
    <w:rsid w:val="00D149F1"/>
    <w:rsid w:val="00D36106"/>
    <w:rsid w:val="00D41A85"/>
    <w:rsid w:val="00D47FE7"/>
    <w:rsid w:val="00D544E2"/>
    <w:rsid w:val="00D626DB"/>
    <w:rsid w:val="00D6642F"/>
    <w:rsid w:val="00D71FFE"/>
    <w:rsid w:val="00D844E7"/>
    <w:rsid w:val="00DB0DC3"/>
    <w:rsid w:val="00DC04C8"/>
    <w:rsid w:val="00DC7840"/>
    <w:rsid w:val="00DC7CD4"/>
    <w:rsid w:val="00DD49D5"/>
    <w:rsid w:val="00E040BA"/>
    <w:rsid w:val="00E115D1"/>
    <w:rsid w:val="00E30D20"/>
    <w:rsid w:val="00E37173"/>
    <w:rsid w:val="00E55670"/>
    <w:rsid w:val="00E6693F"/>
    <w:rsid w:val="00E72457"/>
    <w:rsid w:val="00E807B4"/>
    <w:rsid w:val="00E91BDA"/>
    <w:rsid w:val="00EB5A74"/>
    <w:rsid w:val="00EB64EC"/>
    <w:rsid w:val="00EF0EA3"/>
    <w:rsid w:val="00EF138C"/>
    <w:rsid w:val="00F43861"/>
    <w:rsid w:val="00F443E9"/>
    <w:rsid w:val="00F703B6"/>
    <w:rsid w:val="00F709F4"/>
    <w:rsid w:val="00F71D73"/>
    <w:rsid w:val="00F763B1"/>
    <w:rsid w:val="00F8413A"/>
    <w:rsid w:val="00FA402E"/>
    <w:rsid w:val="00FB49C2"/>
    <w:rsid w:val="00FC2209"/>
    <w:rsid w:val="00FE75C6"/>
    <w:rsid w:val="00FF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6EA266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9834D6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E1B9BB-C40C-4040-AFC5-C91AA9414C7F}">
  <ds:schemaRefs>
    <ds:schemaRef ds:uri="http://purl.org/dc/terms/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71af3243-3dd4-4a8d-8c0d-dd76da1f02a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3057246-DBFF-4218-9E8A-B753C150B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E09C0B-6446-4C03-B655-3FB849C982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.dotx</Template>
  <TotalTime>0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05T09:57:00Z</dcterms:created>
  <dcterms:modified xsi:type="dcterms:W3CDTF">2021-03-16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